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5BCC" w:rsidRDefault="001F5BCC">
      <w:pPr>
        <w:rPr>
          <w:noProof/>
        </w:rPr>
      </w:pPr>
    </w:p>
    <w:p w:rsidR="00CD29E4" w:rsidRDefault="001F5BCC" w:rsidP="001F5BCC">
      <w:pPr>
        <w:jc w:val="center"/>
      </w:pPr>
      <w:r>
        <w:rPr>
          <w:noProof/>
        </w:rPr>
        <w:drawing>
          <wp:inline distT="0" distB="0" distL="0" distR="0">
            <wp:extent cx="4986234" cy="3125972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618" b="16085"/>
                    <a:stretch/>
                  </pic:blipFill>
                  <pic:spPr bwMode="auto">
                    <a:xfrm>
                      <a:off x="0" y="0"/>
                      <a:ext cx="4986655" cy="312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5BCC" w:rsidRDefault="001F5BCC" w:rsidP="00D64BBD">
      <w:pPr>
        <w:rPr>
          <w:lang w:val="en-US"/>
        </w:rPr>
      </w:pPr>
      <w:bookmarkStart w:id="0" w:name="_GoBack"/>
      <w:bookmarkEnd w:id="0"/>
    </w:p>
    <w:p w:rsidR="001F5BCC" w:rsidRDefault="001F5BCC" w:rsidP="001F5BCC">
      <w:pPr>
        <w:jc w:val="center"/>
        <w:rPr>
          <w:lang w:val="en-US"/>
        </w:rPr>
      </w:pPr>
    </w:p>
    <w:p w:rsidR="001F5BCC" w:rsidRDefault="001F5BCC" w:rsidP="001F5BCC">
      <w:pPr>
        <w:jc w:val="center"/>
        <w:rPr>
          <w:lang w:val="en-US"/>
        </w:rPr>
      </w:pPr>
    </w:p>
    <w:p w:rsidR="001F5BCC" w:rsidRPr="001F5BCC" w:rsidRDefault="001F5BCC" w:rsidP="001F5BCC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720080" cy="37001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70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F5BCC" w:rsidRPr="001F5BC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TU1NzE2NjS1MDZU0lEKTi0uzszPAykwqgUADjBjGywAAAA="/>
  </w:docVars>
  <w:rsids>
    <w:rsidRoot w:val="001F5BCC"/>
    <w:rsid w:val="00094AAA"/>
    <w:rsid w:val="001F5BCC"/>
    <w:rsid w:val="0045429C"/>
    <w:rsid w:val="005D583B"/>
    <w:rsid w:val="006D2FE0"/>
    <w:rsid w:val="007454A6"/>
    <w:rsid w:val="008445D2"/>
    <w:rsid w:val="008A0608"/>
    <w:rsid w:val="009B2723"/>
    <w:rsid w:val="00A9492E"/>
    <w:rsid w:val="00C90DC8"/>
    <w:rsid w:val="00CD0E29"/>
    <w:rsid w:val="00CD29E4"/>
    <w:rsid w:val="00D64BBD"/>
    <w:rsid w:val="00E4325F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E2E1B"/>
  <w15:chartTrackingRefBased/>
  <w15:docId w15:val="{442FB165-F30C-49F5-B937-FE951933D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0</Characters>
  <Application>Microsoft Office Word</Application>
  <DocSecurity>0</DocSecurity>
  <Lines>6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4</cp:revision>
  <cp:lastPrinted>2020-03-05T04:24:00Z</cp:lastPrinted>
  <dcterms:created xsi:type="dcterms:W3CDTF">2020-03-05T04:19:00Z</dcterms:created>
  <dcterms:modified xsi:type="dcterms:W3CDTF">2020-03-05T04:24:00Z</dcterms:modified>
</cp:coreProperties>
</file>